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80ec5470a291ea5e3d7177eb6f93a4d97e604"/>
    <w:p>
      <w:pPr>
        <w:pStyle w:val="Heading2"/>
      </w:pPr>
      <w:r>
        <w:t xml:space="preserve">Unit 8 Lesson 7: Create Number Books (Part 2)</w:t>
      </w:r>
    </w:p>
    <w:bookmarkEnd w:id="20"/>
    <w:bookmarkStart w:id="34" w:name="X262f067bc6b0ad3b7771d5ac8dc7d2b20259875"/>
    <w:p>
      <w:pPr>
        <w:pStyle w:val="Heading3"/>
      </w:pPr>
      <w:r>
        <w:t xml:space="preserve">WU How Many Do You See: Different Dot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92.71778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792.7971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92.84024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792.87848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make-number-books"/>
    <w:p>
      <w:pPr>
        <w:pStyle w:val="Heading3"/>
      </w:pPr>
      <w:r>
        <w:t xml:space="preserve">1 Make Number Book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1" w:name="share-number-books"/>
    <w:p>
      <w:pPr>
        <w:pStyle w:val="Heading3"/>
      </w:pPr>
      <w:r>
        <w:t xml:space="preserve">2 Share Number Book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3Z</dcterms:created>
  <dcterms:modified xsi:type="dcterms:W3CDTF">2022-12-14T09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l9ZXvYBgNeDTWZRFLGt1GlwlR6iaVdRiobeAu2wjRuiWxwHmol4ikapxU9F1YG8UJjsmLbjCkoPDDtymb+ORg==</vt:lpwstr>
  </property>
</Properties>
</file>